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32E5" w:rsidRPr="0026023F" w:rsidRDefault="009D32E5" w:rsidP="009D32E5">
      <w:pPr>
        <w:pStyle w:val="Caption"/>
        <w:tabs>
          <w:tab w:val="left" w:pos="-426"/>
        </w:tabs>
        <w:ind w:left="-426"/>
        <w:rPr>
          <w:sz w:val="22"/>
          <w:szCs w:val="22"/>
        </w:rPr>
      </w:pPr>
      <w:r w:rsidRPr="0026023F">
        <w:rPr>
          <w:sz w:val="22"/>
          <w:szCs w:val="22"/>
        </w:rPr>
        <w:t xml:space="preserve">RASPORED VEŽBI I SEMINARA ZA PREDMET </w:t>
      </w:r>
      <w:r w:rsidR="00237BFF" w:rsidRPr="0026023F">
        <w:rPr>
          <w:sz w:val="22"/>
          <w:szCs w:val="22"/>
        </w:rPr>
        <w:t>SOCIJALNA ME</w:t>
      </w:r>
      <w:r w:rsidRPr="0026023F">
        <w:rPr>
          <w:sz w:val="22"/>
          <w:szCs w:val="22"/>
        </w:rPr>
        <w:t>DICINA</w:t>
      </w:r>
    </w:p>
    <w:p w:rsidR="00237BFF" w:rsidRPr="0026023F" w:rsidRDefault="00841EB9" w:rsidP="009D32E5">
      <w:pPr>
        <w:pStyle w:val="Caption"/>
        <w:tabs>
          <w:tab w:val="left" w:pos="-426"/>
        </w:tabs>
        <w:ind w:left="-426"/>
        <w:rPr>
          <w:sz w:val="22"/>
          <w:szCs w:val="22"/>
        </w:rPr>
      </w:pPr>
      <w:r w:rsidRPr="0026023F">
        <w:rPr>
          <w:b w:val="0"/>
          <w:sz w:val="22"/>
          <w:szCs w:val="22"/>
        </w:rPr>
        <w:t>IX semestar školsk</w:t>
      </w:r>
      <w:r w:rsidR="005C672F" w:rsidRPr="0026023F">
        <w:rPr>
          <w:b w:val="0"/>
          <w:sz w:val="22"/>
          <w:szCs w:val="22"/>
        </w:rPr>
        <w:t>e</w:t>
      </w:r>
      <w:r w:rsidRPr="0026023F">
        <w:rPr>
          <w:b w:val="0"/>
          <w:sz w:val="22"/>
          <w:szCs w:val="22"/>
        </w:rPr>
        <w:t xml:space="preserve"> 20</w:t>
      </w:r>
      <w:r w:rsidR="00450A60">
        <w:rPr>
          <w:b w:val="0"/>
          <w:sz w:val="22"/>
          <w:szCs w:val="22"/>
        </w:rPr>
        <w:t>25</w:t>
      </w:r>
      <w:r w:rsidR="005C672F" w:rsidRPr="0026023F">
        <w:rPr>
          <w:b w:val="0"/>
          <w:sz w:val="22"/>
          <w:szCs w:val="22"/>
        </w:rPr>
        <w:t xml:space="preserve"> – 20</w:t>
      </w:r>
      <w:r w:rsidR="00450A60">
        <w:rPr>
          <w:b w:val="0"/>
          <w:sz w:val="22"/>
          <w:szCs w:val="22"/>
        </w:rPr>
        <w:t>26</w:t>
      </w:r>
      <w:r w:rsidR="00023F1D">
        <w:rPr>
          <w:b w:val="0"/>
          <w:sz w:val="22"/>
          <w:szCs w:val="22"/>
        </w:rPr>
        <w:t>.</w:t>
      </w:r>
      <w:r w:rsidR="005C672F" w:rsidRPr="0026023F">
        <w:rPr>
          <w:b w:val="0"/>
          <w:sz w:val="22"/>
          <w:szCs w:val="22"/>
        </w:rPr>
        <w:t xml:space="preserve"> godine</w:t>
      </w:r>
    </w:p>
    <w:p w:rsidR="006F447B" w:rsidRPr="0026023F" w:rsidRDefault="006F447B" w:rsidP="006F447B">
      <w:pPr>
        <w:rPr>
          <w:sz w:val="22"/>
          <w:szCs w:val="22"/>
          <w:lang w:val="sl-SI"/>
        </w:rPr>
      </w:pPr>
    </w:p>
    <w:p w:rsidR="003E632A" w:rsidRPr="0026023F" w:rsidRDefault="003E632A" w:rsidP="003E632A">
      <w:pPr>
        <w:rPr>
          <w:sz w:val="22"/>
          <w:szCs w:val="22"/>
          <w:lang w:val="sl-SI"/>
        </w:rPr>
      </w:pPr>
    </w:p>
    <w:tbl>
      <w:tblPr>
        <w:tblW w:w="943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43"/>
        <w:gridCol w:w="6526"/>
        <w:gridCol w:w="532"/>
        <w:gridCol w:w="532"/>
      </w:tblGrid>
      <w:tr w:rsidR="00A52FD9" w:rsidRPr="00F40CDC" w:rsidTr="00CC3D70">
        <w:trPr>
          <w:cantSplit/>
          <w:trHeight w:val="111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9" w:rsidRPr="00F40CDC" w:rsidRDefault="00EB4776" w:rsidP="00EB4776">
            <w:pPr>
              <w:rPr>
                <w:b/>
                <w:bCs/>
                <w:lang w:val="sl-SI"/>
              </w:rPr>
            </w:pPr>
            <w:r w:rsidRPr="00F40CDC">
              <w:rPr>
                <w:b/>
                <w:bCs/>
                <w:lang w:val="sl-SI"/>
              </w:rPr>
              <w:t>D</w:t>
            </w:r>
            <w:r w:rsidR="00A52FD9" w:rsidRPr="00F40CDC">
              <w:rPr>
                <w:b/>
                <w:bCs/>
                <w:lang w:val="sl-SI"/>
              </w:rPr>
              <w:t>ATUM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9" w:rsidRPr="00F40CDC" w:rsidRDefault="00A52FD9" w:rsidP="00EB4776">
            <w:pPr>
              <w:rPr>
                <w:b/>
                <w:bCs/>
                <w:lang w:val="sl-SI"/>
              </w:rPr>
            </w:pPr>
            <w:r w:rsidRPr="00F40CDC">
              <w:rPr>
                <w:b/>
                <w:bCs/>
                <w:lang w:val="sl-SI"/>
              </w:rPr>
              <w:t>Metodska jedinic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A52FD9" w:rsidRPr="00F40CDC" w:rsidRDefault="00A52FD9" w:rsidP="00EB4776">
            <w:pPr>
              <w:ind w:left="113" w:right="113"/>
              <w:jc w:val="center"/>
              <w:rPr>
                <w:b/>
                <w:bCs/>
                <w:lang w:val="sl-SI"/>
              </w:rPr>
            </w:pPr>
            <w:r w:rsidRPr="00F40CDC">
              <w:rPr>
                <w:b/>
                <w:bCs/>
                <w:lang w:val="sl-SI"/>
              </w:rPr>
              <w:t>Seminari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A52FD9" w:rsidRPr="00F40CDC" w:rsidRDefault="000E5B85" w:rsidP="00EB4776">
            <w:pPr>
              <w:ind w:left="113" w:right="113"/>
              <w:jc w:val="center"/>
              <w:rPr>
                <w:b/>
                <w:bCs/>
                <w:lang w:val="sl-SI"/>
              </w:rPr>
            </w:pPr>
            <w:r w:rsidRPr="00F40CDC">
              <w:rPr>
                <w:b/>
                <w:bCs/>
                <w:lang w:val="sr-Latn-CS"/>
              </w:rPr>
              <w:t>V</w:t>
            </w:r>
            <w:r w:rsidR="00A52FD9" w:rsidRPr="00F40CDC">
              <w:rPr>
                <w:b/>
                <w:bCs/>
                <w:lang w:val="sl-SI"/>
              </w:rPr>
              <w:t>ežbe</w:t>
            </w: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03.11-7.1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k-SK"/>
              </w:rPr>
              <w:t xml:space="preserve">Determinante zdravlja i </w:t>
            </w:r>
            <w:r w:rsidRPr="00F40CDC">
              <w:rPr>
                <w:lang w:val="sl-SI"/>
              </w:rPr>
              <w:t>nejednakosti u zdravlju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3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0.11-14.1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>Merenje zdravlj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3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7.11-21.1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2B2F">
            <w:pPr>
              <w:rPr>
                <w:lang w:val="sl-SI"/>
              </w:rPr>
            </w:pPr>
            <w:r w:rsidRPr="00F40CDC">
              <w:rPr>
                <w:lang w:val="sl-SI"/>
              </w:rPr>
              <w:t>Procena zdravstvenih tehnologij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2B2F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2B2F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3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24.11-28.1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567C6">
            <w:pPr>
              <w:rPr>
                <w:lang w:val="sl-SI"/>
              </w:rPr>
            </w:pPr>
            <w:r w:rsidRPr="00F40CDC">
              <w:rPr>
                <w:lang w:val="sl-SI"/>
              </w:rPr>
              <w:t>Zdravstvena politika – politika za zdravlje (pojam, uspostavljanje prioriteta, postavljanje ciljeva zdravstvene politik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567C6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567C6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3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.12-5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E77524">
            <w:pPr>
              <w:rPr>
                <w:lang w:val="sl-SI"/>
              </w:rPr>
            </w:pPr>
            <w:r w:rsidRPr="00F40CDC">
              <w:rPr>
                <w:lang w:val="sl-SI"/>
              </w:rPr>
              <w:t>Sistemi zdravstvene zaštite (finansiranje sistema, modeli plaćanja davaocima usluga, zdravstveno osiguranj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E77524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567C6">
            <w:pPr>
              <w:rPr>
                <w:lang w:val="sl-SI"/>
              </w:rPr>
            </w:pP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8.12-12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 xml:space="preserve">Zdravstvena zaštit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5.12-19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 xml:space="preserve">Zaštita grupacij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023F1D">
            <w:pPr>
              <w:rPr>
                <w:lang w:val="sl-SI"/>
              </w:rPr>
            </w:pPr>
          </w:p>
        </w:tc>
      </w:tr>
      <w:tr w:rsidR="004D12DF" w:rsidRPr="00F40CDC" w:rsidTr="00CC3D70">
        <w:trPr>
          <w:trHeight w:val="59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 xml:space="preserve">22.12-26.12. 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16C64">
            <w:pPr>
              <w:rPr>
                <w:lang w:val="sl-SI"/>
              </w:rPr>
            </w:pPr>
            <w:r w:rsidRPr="00F40CDC">
              <w:rPr>
                <w:lang w:val="sl-SI"/>
              </w:rPr>
              <w:t>Kvalitet zdravstvene zaštite (koncepti, pokazatelji, stalno unapređenje kvalitet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16C64">
            <w:pPr>
              <w:rPr>
                <w:highlight w:val="yellow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16C64">
            <w:pPr>
              <w:rPr>
                <w:highlight w:val="yellow"/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4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 xml:space="preserve">29.12-2.01. 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FF683A">
            <w:pPr>
              <w:rPr>
                <w:lang w:val="sl-SI"/>
              </w:rPr>
            </w:pPr>
            <w:r w:rsidRPr="00F40CDC">
              <w:rPr>
                <w:lang w:val="sl-SI"/>
              </w:rPr>
              <w:t>Zdravstveni menadžment (definicija, veštine i stilovi rukovođenj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FF683A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FF683A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5.01-09.0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pPr>
              <w:rPr>
                <w:b/>
                <w:i/>
                <w:lang w:val="sl-SI"/>
              </w:rPr>
            </w:pPr>
            <w:proofErr w:type="spellStart"/>
            <w:r w:rsidRPr="00F40CDC">
              <w:t>Zdravstveno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zakonodavstvo</w:t>
            </w:r>
            <w:proofErr w:type="spellEnd"/>
            <w:r w:rsidRPr="00F40CDC">
              <w:t xml:space="preserve">. </w:t>
            </w:r>
            <w:proofErr w:type="spellStart"/>
            <w:r w:rsidRPr="00F40CDC">
              <w:t>Osnovni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pojmovi</w:t>
            </w:r>
            <w:proofErr w:type="spellEnd"/>
            <w:r w:rsidRPr="00F40CDC">
              <w:t xml:space="preserve"> u </w:t>
            </w:r>
            <w:proofErr w:type="spellStart"/>
            <w:r w:rsidRPr="00F40CDC">
              <w:t>zdravstvenom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zakonodavstvu</w:t>
            </w:r>
            <w:proofErr w:type="spellEnd"/>
            <w:r w:rsidRPr="00F40CDC">
              <w:t xml:space="preserve">. </w:t>
            </w:r>
            <w:proofErr w:type="spellStart"/>
            <w:r w:rsidRPr="00F40CDC">
              <w:t>Zdravstveno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zakonodavstvo</w:t>
            </w:r>
            <w:proofErr w:type="spellEnd"/>
            <w:r w:rsidRPr="00F40CDC">
              <w:t xml:space="preserve"> u </w:t>
            </w:r>
            <w:proofErr w:type="spellStart"/>
            <w:r w:rsidRPr="00F40CDC">
              <w:t>našoj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zemlji</w:t>
            </w:r>
            <w:proofErr w:type="spellEnd"/>
            <w:r w:rsidRPr="00F40CDC">
              <w:t xml:space="preserve"> </w:t>
            </w:r>
            <w:proofErr w:type="spellStart"/>
            <w:r w:rsidRPr="00F40CDC">
              <w:t>i</w:t>
            </w:r>
            <w:proofErr w:type="spellEnd"/>
            <w:r w:rsidRPr="00F40CDC">
              <w:t xml:space="preserve"> EU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/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r w:rsidRPr="00F40CDC">
              <w:t xml:space="preserve">KOLOKVIJUM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F06CD">
            <w:pPr>
              <w:rPr>
                <w:lang w:val="sl-SI"/>
              </w:rPr>
            </w:pPr>
          </w:p>
        </w:tc>
      </w:tr>
      <w:tr w:rsidR="004D12DF" w:rsidRPr="00F40CDC" w:rsidTr="00CC3D70">
        <w:trPr>
          <w:trHeight w:val="40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2.01-16.0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7260">
            <w:pPr>
              <w:rPr>
                <w:lang w:val="sl-SI"/>
              </w:rPr>
            </w:pPr>
            <w:r w:rsidRPr="00F40CDC">
              <w:rPr>
                <w:lang w:val="sl-SI"/>
              </w:rPr>
              <w:t xml:space="preserve">Medicinska dokumentacija i evidencij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7260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AF7260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6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19.01-23.0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B46C1C">
            <w:pPr>
              <w:rPr>
                <w:lang w:val="sl-SI"/>
              </w:rPr>
            </w:pPr>
            <w:r w:rsidRPr="00F40CDC">
              <w:rPr>
                <w:lang w:val="sl-SI"/>
              </w:rPr>
              <w:t>Promocija zdravlja (principi, oblasti delovanja, okruženja za zdravlj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B46C1C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B46C1C">
            <w:pPr>
              <w:rPr>
                <w:lang w:val="sl-SI"/>
              </w:rPr>
            </w:pPr>
          </w:p>
        </w:tc>
      </w:tr>
      <w:tr w:rsidR="004D12DF" w:rsidRPr="00F40CDC" w:rsidTr="00CC3D70">
        <w:trPr>
          <w:trHeight w:val="31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26.01-30.0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2658B3">
            <w:pPr>
              <w:rPr>
                <w:b/>
                <w:i/>
                <w:lang w:val="sl-SI"/>
              </w:rPr>
            </w:pPr>
            <w:r w:rsidRPr="00F40CDC">
              <w:rPr>
                <w:lang w:val="sl-SI"/>
              </w:rPr>
              <w:t>Zdravstveno vaspitanje (metode zdravstveno vaspitnog rad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2658B3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2658B3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02.02-06.0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DA3F82">
            <w:pPr>
              <w:rPr>
                <w:b/>
                <w:i/>
                <w:lang w:val="sl-SI"/>
              </w:rPr>
            </w:pPr>
            <w:r w:rsidRPr="00F40CDC">
              <w:rPr>
                <w:lang w:val="sl-SI"/>
              </w:rPr>
              <w:t>Javno zdravlje</w:t>
            </w:r>
            <w:r w:rsidRPr="00F40CDC">
              <w:rPr>
                <w:b/>
                <w:i/>
                <w:lang w:val="sl-SI"/>
              </w:rPr>
              <w:t xml:space="preserve">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DA3F82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2658B3">
            <w:pPr>
              <w:rPr>
                <w:lang w:val="sl-SI"/>
              </w:rPr>
            </w:pPr>
          </w:p>
        </w:tc>
      </w:tr>
      <w:tr w:rsidR="004D12DF" w:rsidRPr="00F40CDC" w:rsidTr="00CC3D70">
        <w:trPr>
          <w:trHeight w:val="59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9A6366">
            <w:r w:rsidRPr="00F40CDC">
              <w:t>09.02-13.02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154D7">
            <w:pPr>
              <w:rPr>
                <w:lang w:val="sl-SI"/>
              </w:rPr>
            </w:pPr>
            <w:r w:rsidRPr="00F40CDC">
              <w:rPr>
                <w:lang w:val="sl-SI"/>
              </w:rPr>
              <w:t xml:space="preserve">Globalno zdravlje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154D7">
            <w:pPr>
              <w:rPr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 w:rsidP="00C154D7">
            <w:pPr>
              <w:rPr>
                <w:lang w:val="sl-SI"/>
              </w:rPr>
            </w:pPr>
            <w:r w:rsidRPr="00F40CDC">
              <w:rPr>
                <w:lang w:val="sl-SI"/>
              </w:rPr>
              <w:t>2</w:t>
            </w:r>
          </w:p>
        </w:tc>
      </w:tr>
      <w:tr w:rsidR="004D12DF" w:rsidRPr="00F40CDC" w:rsidTr="00CC3D70">
        <w:trPr>
          <w:trHeight w:val="34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>
            <w:pPr>
              <w:rPr>
                <w:lang w:val="sl-SI"/>
              </w:rPr>
            </w:pP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>
            <w:pPr>
              <w:rPr>
                <w:lang w:val="sl-SI"/>
              </w:rPr>
            </w:pPr>
            <w:r w:rsidRPr="00F40CDC">
              <w:rPr>
                <w:lang w:val="sl-SI"/>
              </w:rPr>
              <w:t>UKUPNO ČASOV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>
            <w:pPr>
              <w:rPr>
                <w:lang w:val="sl-SI"/>
              </w:rPr>
            </w:pPr>
            <w:r w:rsidRPr="00F40CDC">
              <w:rPr>
                <w:lang w:val="sl-SI"/>
              </w:rPr>
              <w:t>8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2DF" w:rsidRPr="00F40CDC" w:rsidRDefault="004D12DF">
            <w:pPr>
              <w:rPr>
                <w:lang w:val="sl-SI"/>
              </w:rPr>
            </w:pPr>
            <w:r w:rsidRPr="00F40CDC">
              <w:rPr>
                <w:lang w:val="sl-SI"/>
              </w:rPr>
              <w:t>22</w:t>
            </w:r>
          </w:p>
        </w:tc>
      </w:tr>
    </w:tbl>
    <w:p w:rsidR="006646EC" w:rsidRPr="0026023F" w:rsidRDefault="006646EC" w:rsidP="0006575D">
      <w:pPr>
        <w:pStyle w:val="Caption"/>
        <w:spacing w:before="40" w:after="40"/>
        <w:ind w:left="-567" w:right="-563"/>
        <w:jc w:val="left"/>
        <w:rPr>
          <w:sz w:val="22"/>
          <w:szCs w:val="22"/>
        </w:rPr>
        <w:sectPr w:rsidR="006646EC" w:rsidRPr="0026023F" w:rsidSect="005C672F">
          <w:pgSz w:w="12240" w:h="15840"/>
          <w:pgMar w:top="902" w:right="1797" w:bottom="720" w:left="1797" w:header="720" w:footer="720" w:gutter="0"/>
          <w:cols w:space="720"/>
          <w:docGrid w:linePitch="360"/>
        </w:sectPr>
      </w:pPr>
    </w:p>
    <w:p w:rsidR="005C672F" w:rsidRPr="00B507E9" w:rsidRDefault="005C672F" w:rsidP="005C672F">
      <w:pPr>
        <w:pStyle w:val="BodyText"/>
        <w:spacing w:line="240" w:lineRule="auto"/>
        <w:rPr>
          <w:sz w:val="22"/>
          <w:szCs w:val="22"/>
        </w:rPr>
      </w:pPr>
      <w:r w:rsidRPr="00B507E9">
        <w:rPr>
          <w:sz w:val="22"/>
          <w:szCs w:val="22"/>
        </w:rPr>
        <w:lastRenderedPageBreak/>
        <w:t>RASPORED VEŽBI ZA PREDMET SOCIJALNA MEDICINA</w:t>
      </w:r>
    </w:p>
    <w:p w:rsidR="005C672F" w:rsidRPr="00B507E9" w:rsidRDefault="005C672F" w:rsidP="005C672F">
      <w:pPr>
        <w:jc w:val="center"/>
        <w:rPr>
          <w:b/>
          <w:sz w:val="22"/>
          <w:szCs w:val="22"/>
          <w:lang w:val="sv-SE"/>
        </w:rPr>
      </w:pPr>
      <w:r w:rsidRPr="00B507E9">
        <w:rPr>
          <w:b/>
          <w:sz w:val="22"/>
          <w:szCs w:val="22"/>
          <w:lang w:val="sv-SE"/>
        </w:rPr>
        <w:t xml:space="preserve">IX semestar </w:t>
      </w:r>
      <w:r w:rsidRPr="00B507E9">
        <w:rPr>
          <w:b/>
          <w:sz w:val="22"/>
          <w:szCs w:val="22"/>
          <w:lang w:val="sr-Latn-CS"/>
        </w:rPr>
        <w:t>školske</w:t>
      </w:r>
      <w:r w:rsidRPr="00B507E9">
        <w:rPr>
          <w:b/>
          <w:sz w:val="22"/>
          <w:szCs w:val="22"/>
          <w:lang w:val="sv-SE"/>
        </w:rPr>
        <w:t xml:space="preserve"> 20</w:t>
      </w:r>
      <w:r w:rsidR="00614C07" w:rsidRPr="00B507E9">
        <w:rPr>
          <w:b/>
          <w:sz w:val="22"/>
          <w:szCs w:val="22"/>
          <w:lang w:val="sv-SE"/>
        </w:rPr>
        <w:t>2</w:t>
      </w:r>
      <w:r w:rsidR="00D14C8E" w:rsidRPr="00B507E9">
        <w:rPr>
          <w:b/>
          <w:sz w:val="22"/>
          <w:szCs w:val="22"/>
          <w:lang w:val="sv-SE"/>
        </w:rPr>
        <w:t>5</w:t>
      </w:r>
      <w:r w:rsidR="00023F1D" w:rsidRPr="00B507E9">
        <w:rPr>
          <w:b/>
          <w:sz w:val="22"/>
          <w:szCs w:val="22"/>
          <w:lang w:val="sv-SE"/>
        </w:rPr>
        <w:t xml:space="preserve"> </w:t>
      </w:r>
      <w:r w:rsidRPr="00B507E9">
        <w:rPr>
          <w:b/>
          <w:sz w:val="22"/>
          <w:szCs w:val="22"/>
          <w:lang w:val="sv-SE"/>
        </w:rPr>
        <w:t>– 20</w:t>
      </w:r>
      <w:r w:rsidR="00614C07" w:rsidRPr="00B507E9">
        <w:rPr>
          <w:b/>
          <w:sz w:val="22"/>
          <w:szCs w:val="22"/>
          <w:lang w:val="sv-SE"/>
        </w:rPr>
        <w:t>2</w:t>
      </w:r>
      <w:r w:rsidR="00D14C8E" w:rsidRPr="00B507E9">
        <w:rPr>
          <w:b/>
          <w:sz w:val="22"/>
          <w:szCs w:val="22"/>
          <w:lang w:val="sv-SE"/>
        </w:rPr>
        <w:t>6</w:t>
      </w:r>
      <w:r w:rsidRPr="00B507E9">
        <w:rPr>
          <w:b/>
          <w:sz w:val="22"/>
          <w:szCs w:val="22"/>
          <w:lang w:val="sv-SE"/>
        </w:rPr>
        <w:t>. godine</w:t>
      </w:r>
    </w:p>
    <w:p w:rsidR="005C672F" w:rsidRPr="0026023F" w:rsidRDefault="005C672F" w:rsidP="00B5722E">
      <w:pPr>
        <w:pStyle w:val="BodyText"/>
        <w:spacing w:after="360" w:line="240" w:lineRule="auto"/>
        <w:rPr>
          <w:b w:val="0"/>
          <w:sz w:val="22"/>
          <w:szCs w:val="22"/>
          <w:u w:val="single"/>
        </w:rPr>
      </w:pPr>
      <w:r w:rsidRPr="00B507E9">
        <w:rPr>
          <w:b w:val="0"/>
          <w:sz w:val="22"/>
          <w:szCs w:val="22"/>
        </w:rPr>
        <w:t xml:space="preserve">nastava počinje </w:t>
      </w:r>
      <w:r w:rsidR="00856C19" w:rsidRPr="00B507E9">
        <w:rPr>
          <w:b w:val="0"/>
          <w:sz w:val="22"/>
          <w:szCs w:val="22"/>
          <w:u w:val="single"/>
        </w:rPr>
        <w:t>03.11.2025.</w:t>
      </w:r>
    </w:p>
    <w:p w:rsidR="00E37B32" w:rsidRPr="0026023F" w:rsidRDefault="00E37B32" w:rsidP="00B5722E">
      <w:pPr>
        <w:pStyle w:val="BodyText"/>
        <w:spacing w:after="360" w:line="240" w:lineRule="auto"/>
        <w:rPr>
          <w:b w:val="0"/>
          <w:sz w:val="22"/>
          <w:szCs w:val="22"/>
        </w:rPr>
      </w:pPr>
      <w:r w:rsidRPr="0026023F">
        <w:rPr>
          <w:b w:val="0"/>
          <w:sz w:val="22"/>
          <w:szCs w:val="22"/>
          <w:u w:val="single"/>
        </w:rPr>
        <w:t xml:space="preserve">Vežbe se održavaju u vežbaonicama Instituta za socijalnu medicinu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951"/>
        <w:gridCol w:w="3544"/>
        <w:gridCol w:w="3969"/>
        <w:gridCol w:w="3712"/>
      </w:tblGrid>
      <w:tr w:rsidR="00D674BC" w:rsidRPr="004640D1" w:rsidTr="00E505D0">
        <w:trPr>
          <w:trHeight w:val="1476"/>
        </w:trPr>
        <w:tc>
          <w:tcPr>
            <w:tcW w:w="1951" w:type="dxa"/>
          </w:tcPr>
          <w:p w:rsidR="00D674BC" w:rsidRPr="0026023F" w:rsidRDefault="00D674BC" w:rsidP="00421FB3">
            <w:pPr>
              <w:spacing w:before="240" w:after="240"/>
              <w:jc w:val="center"/>
              <w:rPr>
                <w:b/>
                <w:sz w:val="22"/>
                <w:szCs w:val="22"/>
                <w:lang w:val="pl-PL"/>
              </w:rPr>
            </w:pPr>
          </w:p>
        </w:tc>
        <w:tc>
          <w:tcPr>
            <w:tcW w:w="3544" w:type="dxa"/>
            <w:vAlign w:val="center"/>
          </w:tcPr>
          <w:p w:rsidR="00D674BC" w:rsidRPr="004640D1" w:rsidRDefault="00D674BC" w:rsidP="00710CD2">
            <w:pPr>
              <w:pStyle w:val="Heading2"/>
              <w:spacing w:before="240" w:after="240" w:line="240" w:lineRule="auto"/>
              <w:jc w:val="center"/>
              <w:rPr>
                <w:bCs w:val="0"/>
                <w:sz w:val="22"/>
                <w:szCs w:val="22"/>
              </w:rPr>
            </w:pPr>
            <w:r>
              <w:rPr>
                <w:bCs w:val="0"/>
                <w:sz w:val="22"/>
                <w:szCs w:val="22"/>
              </w:rPr>
              <w:t>SALA I</w:t>
            </w:r>
            <w:r w:rsidR="00E505D0">
              <w:rPr>
                <w:bCs w:val="0"/>
                <w:sz w:val="22"/>
                <w:szCs w:val="22"/>
              </w:rPr>
              <w:t>I</w:t>
            </w:r>
          </w:p>
          <w:p w:rsidR="00D674BC" w:rsidRPr="004640D1" w:rsidRDefault="00D674BC" w:rsidP="00710CD2">
            <w:pPr>
              <w:pStyle w:val="Heading2"/>
              <w:spacing w:before="240" w:after="240"/>
              <w:jc w:val="center"/>
              <w:rPr>
                <w:bCs w:val="0"/>
                <w:sz w:val="22"/>
                <w:szCs w:val="22"/>
              </w:rPr>
            </w:pPr>
            <w:r>
              <w:rPr>
                <w:bCs w:val="0"/>
                <w:sz w:val="22"/>
                <w:szCs w:val="22"/>
              </w:rPr>
              <w:t>12.30-14.00</w:t>
            </w:r>
          </w:p>
        </w:tc>
        <w:tc>
          <w:tcPr>
            <w:tcW w:w="3969" w:type="dxa"/>
            <w:vAlign w:val="center"/>
          </w:tcPr>
          <w:p w:rsidR="00D674BC" w:rsidRPr="00305560" w:rsidRDefault="00D674BC" w:rsidP="00710CD2">
            <w:pPr>
              <w:spacing w:before="240" w:after="24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lang w:val="sl-SI"/>
              </w:rPr>
              <w:t>SALA II</w:t>
            </w:r>
            <w:r w:rsidR="00E505D0">
              <w:rPr>
                <w:b/>
                <w:sz w:val="22"/>
                <w:szCs w:val="22"/>
                <w:lang w:val="sl-SI"/>
              </w:rPr>
              <w:t>I</w:t>
            </w:r>
          </w:p>
          <w:p w:rsidR="00D674BC" w:rsidRPr="004640D1" w:rsidRDefault="00D674BC" w:rsidP="00710CD2">
            <w:pPr>
              <w:spacing w:before="240" w:after="240"/>
              <w:jc w:val="center"/>
              <w:rPr>
                <w:b/>
                <w:sz w:val="22"/>
                <w:szCs w:val="22"/>
                <w:lang w:val="sl-SI"/>
              </w:rPr>
            </w:pPr>
            <w:r>
              <w:rPr>
                <w:b/>
                <w:sz w:val="22"/>
                <w:szCs w:val="22"/>
                <w:lang w:val="sl-SI"/>
              </w:rPr>
              <w:t>12.30-14.00</w:t>
            </w:r>
          </w:p>
        </w:tc>
        <w:tc>
          <w:tcPr>
            <w:tcW w:w="3712" w:type="dxa"/>
            <w:vAlign w:val="center"/>
          </w:tcPr>
          <w:p w:rsidR="00D674BC" w:rsidRPr="008478D3" w:rsidRDefault="008478D3" w:rsidP="00710CD2">
            <w:pPr>
              <w:spacing w:before="240" w:after="240"/>
              <w:jc w:val="center"/>
              <w:rPr>
                <w:b/>
                <w:sz w:val="22"/>
                <w:szCs w:val="22"/>
                <w:lang/>
              </w:rPr>
            </w:pPr>
            <w:r>
              <w:rPr>
                <w:b/>
                <w:sz w:val="22"/>
                <w:szCs w:val="22"/>
                <w:lang w:val="sl-SI"/>
              </w:rPr>
              <w:t>SALA I</w:t>
            </w:r>
          </w:p>
          <w:p w:rsidR="00D674BC" w:rsidRPr="004640D1" w:rsidRDefault="008478D3" w:rsidP="00710CD2">
            <w:pPr>
              <w:spacing w:before="240" w:after="240"/>
              <w:jc w:val="center"/>
              <w:rPr>
                <w:b/>
                <w:sz w:val="22"/>
                <w:szCs w:val="22"/>
                <w:lang w:val="sl-SI"/>
              </w:rPr>
            </w:pPr>
            <w:r>
              <w:rPr>
                <w:b/>
                <w:sz w:val="22"/>
                <w:szCs w:val="22"/>
                <w:lang w:val="sl-SI"/>
              </w:rPr>
              <w:t>12.30-14.00</w:t>
            </w:r>
          </w:p>
        </w:tc>
      </w:tr>
      <w:tr w:rsidR="005C672F" w:rsidRPr="004640D1" w:rsidTr="00E505D0">
        <w:trPr>
          <w:trHeight w:val="1019"/>
        </w:trPr>
        <w:tc>
          <w:tcPr>
            <w:tcW w:w="1951" w:type="dxa"/>
          </w:tcPr>
          <w:p w:rsidR="005C672F" w:rsidRPr="004640D1" w:rsidRDefault="005C672F" w:rsidP="00E505D0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4640D1">
              <w:rPr>
                <w:b/>
                <w:sz w:val="22"/>
                <w:szCs w:val="22"/>
              </w:rPr>
              <w:t>Ponedeljak</w:t>
            </w:r>
            <w:proofErr w:type="spellEnd"/>
          </w:p>
          <w:p w:rsidR="005C672F" w:rsidRPr="004640D1" w:rsidRDefault="00D500B9" w:rsidP="00E505D0">
            <w:pPr>
              <w:jc w:val="center"/>
              <w:rPr>
                <w:b/>
                <w:sz w:val="22"/>
                <w:szCs w:val="22"/>
              </w:rPr>
            </w:pPr>
            <w:r w:rsidRPr="004640D1">
              <w:rPr>
                <w:b/>
                <w:sz w:val="22"/>
                <w:szCs w:val="22"/>
              </w:rPr>
              <w:t>V</w:t>
            </w:r>
            <w:r w:rsidR="005C672F" w:rsidRPr="004640D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5C672F" w:rsidRPr="004640D1">
              <w:rPr>
                <w:b/>
                <w:sz w:val="22"/>
                <w:szCs w:val="22"/>
              </w:rPr>
              <w:t>grupa</w:t>
            </w:r>
            <w:proofErr w:type="spellEnd"/>
          </w:p>
        </w:tc>
        <w:tc>
          <w:tcPr>
            <w:tcW w:w="3544" w:type="dxa"/>
          </w:tcPr>
          <w:p w:rsidR="00D500B9" w:rsidRPr="00F40CDC" w:rsidRDefault="00D500B9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V -1</w:t>
            </w:r>
          </w:p>
          <w:p w:rsidR="005C672F" w:rsidRPr="00F40CDC" w:rsidRDefault="00F40CDC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Asist. dr Aleksandar Stevanović</w:t>
            </w:r>
          </w:p>
        </w:tc>
        <w:tc>
          <w:tcPr>
            <w:tcW w:w="3969" w:type="dxa"/>
          </w:tcPr>
          <w:p w:rsidR="00D500B9" w:rsidRPr="00F40CDC" w:rsidRDefault="00D500B9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V -2</w:t>
            </w:r>
          </w:p>
          <w:p w:rsidR="005C672F" w:rsidRPr="00F40CDC" w:rsidRDefault="00F40CDC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Ivana Sotirović</w:t>
            </w:r>
          </w:p>
        </w:tc>
        <w:tc>
          <w:tcPr>
            <w:tcW w:w="3712" w:type="dxa"/>
          </w:tcPr>
          <w:p w:rsidR="00D500B9" w:rsidRPr="004640D1" w:rsidRDefault="00D500B9" w:rsidP="00A9079C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4640D1">
              <w:rPr>
                <w:b/>
                <w:sz w:val="22"/>
                <w:szCs w:val="22"/>
              </w:rPr>
              <w:t>Grupa V -3</w:t>
            </w:r>
          </w:p>
          <w:p w:rsidR="005C672F" w:rsidRPr="004640D1" w:rsidRDefault="00D674BC" w:rsidP="00A9079C">
            <w:pPr>
              <w:spacing w:before="240" w:after="120"/>
              <w:jc w:val="center"/>
              <w:rPr>
                <w:sz w:val="22"/>
                <w:szCs w:val="22"/>
                <w:lang w:val="fr-FR"/>
              </w:rPr>
            </w:pPr>
            <w:r w:rsidRPr="004640D1">
              <w:rPr>
                <w:sz w:val="22"/>
                <w:szCs w:val="22"/>
              </w:rPr>
              <w:t>Asist. dr Stefan Mandić Rajčević</w:t>
            </w:r>
          </w:p>
        </w:tc>
      </w:tr>
      <w:tr w:rsidR="005C672F" w:rsidRPr="004640D1" w:rsidTr="00E505D0">
        <w:trPr>
          <w:trHeight w:val="849"/>
        </w:trPr>
        <w:tc>
          <w:tcPr>
            <w:tcW w:w="1951" w:type="dxa"/>
          </w:tcPr>
          <w:p w:rsidR="005C672F" w:rsidRPr="004640D1" w:rsidRDefault="005C672F" w:rsidP="00E505D0">
            <w:pPr>
              <w:jc w:val="center"/>
              <w:rPr>
                <w:b/>
                <w:sz w:val="22"/>
                <w:szCs w:val="22"/>
                <w:lang w:val="pl-PL"/>
              </w:rPr>
            </w:pPr>
            <w:r w:rsidRPr="004640D1">
              <w:rPr>
                <w:b/>
                <w:sz w:val="22"/>
                <w:szCs w:val="22"/>
                <w:lang w:val="pl-PL"/>
              </w:rPr>
              <w:t>Utorak</w:t>
            </w:r>
          </w:p>
          <w:p w:rsidR="005C672F" w:rsidRPr="004640D1" w:rsidRDefault="00D500B9" w:rsidP="00E505D0">
            <w:pPr>
              <w:jc w:val="center"/>
              <w:rPr>
                <w:b/>
                <w:sz w:val="22"/>
                <w:szCs w:val="22"/>
                <w:lang w:val="pl-PL"/>
              </w:rPr>
            </w:pPr>
            <w:r w:rsidRPr="004640D1">
              <w:rPr>
                <w:b/>
                <w:sz w:val="22"/>
                <w:szCs w:val="22"/>
                <w:lang w:val="pl-PL"/>
              </w:rPr>
              <w:t>I</w:t>
            </w:r>
            <w:r w:rsidR="005C672F" w:rsidRPr="004640D1">
              <w:rPr>
                <w:b/>
                <w:sz w:val="22"/>
                <w:szCs w:val="22"/>
                <w:lang w:val="pl-PL"/>
              </w:rPr>
              <w:t xml:space="preserve"> grupa</w:t>
            </w:r>
          </w:p>
        </w:tc>
        <w:tc>
          <w:tcPr>
            <w:tcW w:w="3544" w:type="dxa"/>
          </w:tcPr>
          <w:p w:rsidR="00E505D0" w:rsidRPr="00F40CDC" w:rsidRDefault="00D500B9" w:rsidP="00E505D0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 – 1</w:t>
            </w:r>
          </w:p>
          <w:p w:rsidR="005C672F" w:rsidRPr="00F40CDC" w:rsidRDefault="004366B3" w:rsidP="00E505D0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Ivana Sotirović</w:t>
            </w:r>
          </w:p>
        </w:tc>
        <w:tc>
          <w:tcPr>
            <w:tcW w:w="3969" w:type="dxa"/>
          </w:tcPr>
          <w:p w:rsidR="00D500B9" w:rsidRPr="00F40CDC" w:rsidRDefault="00D500B9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 – 2</w:t>
            </w:r>
          </w:p>
          <w:p w:rsidR="005C672F" w:rsidRPr="00F40CDC" w:rsidRDefault="00A9079C" w:rsidP="00E505D0">
            <w:pPr>
              <w:spacing w:before="12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Marija Zdujić</w:t>
            </w:r>
          </w:p>
        </w:tc>
        <w:tc>
          <w:tcPr>
            <w:tcW w:w="3712" w:type="dxa"/>
          </w:tcPr>
          <w:p w:rsidR="00D500B9" w:rsidRPr="004640D1" w:rsidRDefault="00D500B9" w:rsidP="00A9079C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4640D1">
              <w:rPr>
                <w:b/>
                <w:sz w:val="22"/>
                <w:szCs w:val="22"/>
              </w:rPr>
              <w:t>Grupa I – 3</w:t>
            </w:r>
          </w:p>
          <w:p w:rsidR="005C672F" w:rsidRPr="004640D1" w:rsidRDefault="00C01FCD" w:rsidP="00A9079C">
            <w:pPr>
              <w:spacing w:before="240" w:after="120"/>
              <w:jc w:val="center"/>
              <w:rPr>
                <w:sz w:val="22"/>
                <w:szCs w:val="22"/>
              </w:rPr>
            </w:pPr>
            <w:r w:rsidRPr="004640D1">
              <w:rPr>
                <w:sz w:val="22"/>
                <w:szCs w:val="22"/>
              </w:rPr>
              <w:t>Asist. dr Stefan Mandić Rajčević</w:t>
            </w:r>
          </w:p>
        </w:tc>
      </w:tr>
      <w:tr w:rsidR="005C672F" w:rsidRPr="004640D1" w:rsidTr="00E505D0">
        <w:tc>
          <w:tcPr>
            <w:tcW w:w="1951" w:type="dxa"/>
          </w:tcPr>
          <w:p w:rsidR="005C672F" w:rsidRPr="004640D1" w:rsidRDefault="005C672F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Sreda</w:t>
            </w:r>
          </w:p>
          <w:p w:rsidR="005C672F" w:rsidRPr="004640D1" w:rsidRDefault="00D500B9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II</w:t>
            </w:r>
            <w:r w:rsidR="005C672F" w:rsidRPr="004640D1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544" w:type="dxa"/>
          </w:tcPr>
          <w:p w:rsidR="00E70261" w:rsidRPr="00F40CDC" w:rsidRDefault="00E70261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I – 1</w:t>
            </w:r>
          </w:p>
          <w:p w:rsidR="005C672F" w:rsidRPr="00F40CDC" w:rsidRDefault="00F40CDC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Asist. dr Aleksandar Stevanović</w:t>
            </w:r>
          </w:p>
        </w:tc>
        <w:tc>
          <w:tcPr>
            <w:tcW w:w="3969" w:type="dxa"/>
          </w:tcPr>
          <w:p w:rsidR="00E70261" w:rsidRPr="00F40CDC" w:rsidRDefault="00E70261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I – 2</w:t>
            </w:r>
          </w:p>
          <w:p w:rsidR="005C672F" w:rsidRPr="00F40CDC" w:rsidRDefault="00F40CDC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Marija Zdujić</w:t>
            </w:r>
          </w:p>
        </w:tc>
        <w:tc>
          <w:tcPr>
            <w:tcW w:w="3712" w:type="dxa"/>
          </w:tcPr>
          <w:p w:rsidR="00E70261" w:rsidRPr="004640D1" w:rsidRDefault="00E70261" w:rsidP="00A9079C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4640D1">
              <w:rPr>
                <w:b/>
                <w:sz w:val="22"/>
                <w:szCs w:val="22"/>
              </w:rPr>
              <w:t>Grupa II – 3</w:t>
            </w:r>
          </w:p>
          <w:p w:rsidR="005C672F" w:rsidRPr="004640D1" w:rsidRDefault="004366B3" w:rsidP="00A9079C">
            <w:pPr>
              <w:spacing w:before="240" w:after="120"/>
              <w:jc w:val="center"/>
              <w:rPr>
                <w:sz w:val="22"/>
                <w:szCs w:val="22"/>
              </w:rPr>
            </w:pPr>
            <w:r w:rsidRPr="004640D1">
              <w:rPr>
                <w:sz w:val="22"/>
                <w:szCs w:val="22"/>
              </w:rPr>
              <w:t>Asist. dr Stefan Mandić Rajčević</w:t>
            </w:r>
          </w:p>
        </w:tc>
      </w:tr>
      <w:tr w:rsidR="005C672F" w:rsidRPr="00F40CDC" w:rsidTr="00E505D0">
        <w:tc>
          <w:tcPr>
            <w:tcW w:w="1951" w:type="dxa"/>
          </w:tcPr>
          <w:p w:rsidR="005C672F" w:rsidRPr="004640D1" w:rsidRDefault="005C672F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Četvrtak</w:t>
            </w:r>
          </w:p>
          <w:p w:rsidR="005C672F" w:rsidRPr="004640D1" w:rsidRDefault="00D500B9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III</w:t>
            </w:r>
            <w:r w:rsidR="005C672F" w:rsidRPr="004640D1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544" w:type="dxa"/>
          </w:tcPr>
          <w:p w:rsidR="00DC4344" w:rsidRPr="00F40CDC" w:rsidRDefault="00DC4344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II – 1</w:t>
            </w:r>
          </w:p>
          <w:p w:rsidR="005C672F" w:rsidRPr="00F40CDC" w:rsidRDefault="00A9079C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Asist. dr Aleksandar Stevanović</w:t>
            </w:r>
          </w:p>
        </w:tc>
        <w:tc>
          <w:tcPr>
            <w:tcW w:w="3969" w:type="dxa"/>
          </w:tcPr>
          <w:p w:rsidR="00023F1D" w:rsidRPr="00F40CDC" w:rsidRDefault="00DC4344" w:rsidP="00A9079C">
            <w:pPr>
              <w:spacing w:before="12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II – 2</w:t>
            </w:r>
          </w:p>
          <w:p w:rsidR="005C672F" w:rsidRPr="00F40CDC" w:rsidRDefault="00D14C8E" w:rsidP="00A9079C">
            <w:pPr>
              <w:spacing w:before="12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Marija Zdujić</w:t>
            </w:r>
          </w:p>
        </w:tc>
        <w:tc>
          <w:tcPr>
            <w:tcW w:w="3712" w:type="dxa"/>
          </w:tcPr>
          <w:p w:rsidR="00DC4344" w:rsidRPr="00F40CDC" w:rsidRDefault="00DC4344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>Grupa III – 3</w:t>
            </w:r>
          </w:p>
          <w:p w:rsidR="005C672F" w:rsidRPr="00F40CDC" w:rsidRDefault="00C01FCD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Ivana Sotirović</w:t>
            </w:r>
          </w:p>
        </w:tc>
      </w:tr>
      <w:tr w:rsidR="005C672F" w:rsidRPr="00F40CDC" w:rsidTr="00E505D0">
        <w:trPr>
          <w:trHeight w:val="1119"/>
        </w:trPr>
        <w:tc>
          <w:tcPr>
            <w:tcW w:w="1951" w:type="dxa"/>
          </w:tcPr>
          <w:p w:rsidR="005C672F" w:rsidRPr="004640D1" w:rsidRDefault="005C672F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Petak</w:t>
            </w:r>
          </w:p>
          <w:p w:rsidR="005C672F" w:rsidRPr="004640D1" w:rsidRDefault="00D500B9" w:rsidP="00E505D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4640D1">
              <w:rPr>
                <w:b/>
                <w:sz w:val="22"/>
                <w:szCs w:val="22"/>
                <w:lang w:val="pt-BR"/>
              </w:rPr>
              <w:t>IV</w:t>
            </w:r>
            <w:r w:rsidR="005C672F" w:rsidRPr="004640D1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544" w:type="dxa"/>
          </w:tcPr>
          <w:p w:rsidR="00DC4344" w:rsidRPr="00F40CDC" w:rsidRDefault="00DC4344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 xml:space="preserve">Grupa </w:t>
            </w:r>
            <w:r w:rsidR="006027BA" w:rsidRPr="00F40CDC">
              <w:rPr>
                <w:b/>
                <w:sz w:val="22"/>
                <w:szCs w:val="22"/>
                <w:lang w:val="it-IT"/>
              </w:rPr>
              <w:t>I</w:t>
            </w:r>
            <w:r w:rsidRPr="00F40CDC">
              <w:rPr>
                <w:b/>
                <w:sz w:val="22"/>
                <w:szCs w:val="22"/>
                <w:lang w:val="it-IT"/>
              </w:rPr>
              <w:t>V – 1</w:t>
            </w:r>
          </w:p>
          <w:p w:rsidR="005C672F" w:rsidRPr="00F40CDC" w:rsidRDefault="00227648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Asist. dr Aleksandar Stevanović</w:t>
            </w:r>
          </w:p>
        </w:tc>
        <w:tc>
          <w:tcPr>
            <w:tcW w:w="3969" w:type="dxa"/>
          </w:tcPr>
          <w:p w:rsidR="00DC4344" w:rsidRPr="00F40CDC" w:rsidRDefault="00DC4344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 xml:space="preserve">Grupa </w:t>
            </w:r>
            <w:r w:rsidR="006027BA" w:rsidRPr="00F40CDC">
              <w:rPr>
                <w:b/>
                <w:sz w:val="22"/>
                <w:szCs w:val="22"/>
                <w:lang w:val="it-IT"/>
              </w:rPr>
              <w:t>I</w:t>
            </w:r>
            <w:r w:rsidRPr="00F40CDC">
              <w:rPr>
                <w:b/>
                <w:sz w:val="22"/>
                <w:szCs w:val="22"/>
                <w:lang w:val="it-IT"/>
              </w:rPr>
              <w:t>V – 2</w:t>
            </w:r>
          </w:p>
          <w:p w:rsidR="005C672F" w:rsidRPr="00F40CDC" w:rsidRDefault="00D14C8E" w:rsidP="00A9079C">
            <w:pPr>
              <w:spacing w:before="240" w:after="12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Marija Zdujić</w:t>
            </w:r>
          </w:p>
          <w:p w:rsidR="004366B3" w:rsidRPr="004640D1" w:rsidRDefault="004366B3" w:rsidP="00A9079C">
            <w:pPr>
              <w:spacing w:before="240" w:after="12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3712" w:type="dxa"/>
          </w:tcPr>
          <w:p w:rsidR="00DC4344" w:rsidRPr="00F40CDC" w:rsidRDefault="00DC4344" w:rsidP="00A9079C">
            <w:pPr>
              <w:spacing w:before="120" w:after="120"/>
              <w:jc w:val="center"/>
              <w:rPr>
                <w:b/>
                <w:sz w:val="22"/>
                <w:szCs w:val="22"/>
                <w:lang w:val="it-IT"/>
              </w:rPr>
            </w:pPr>
            <w:r w:rsidRPr="00F40CDC">
              <w:rPr>
                <w:b/>
                <w:sz w:val="22"/>
                <w:szCs w:val="22"/>
                <w:lang w:val="it-IT"/>
              </w:rPr>
              <w:t xml:space="preserve">Grupa </w:t>
            </w:r>
            <w:r w:rsidR="006027BA" w:rsidRPr="00F40CDC">
              <w:rPr>
                <w:b/>
                <w:sz w:val="22"/>
                <w:szCs w:val="22"/>
                <w:lang w:val="it-IT"/>
              </w:rPr>
              <w:t>I</w:t>
            </w:r>
            <w:r w:rsidRPr="00F40CDC">
              <w:rPr>
                <w:b/>
                <w:sz w:val="22"/>
                <w:szCs w:val="22"/>
                <w:lang w:val="it-IT"/>
              </w:rPr>
              <w:t>V – 3</w:t>
            </w:r>
          </w:p>
          <w:p w:rsidR="005C672F" w:rsidRPr="00F40CDC" w:rsidRDefault="00A9079C" w:rsidP="00A9079C">
            <w:pPr>
              <w:spacing w:before="240" w:after="240"/>
              <w:jc w:val="center"/>
              <w:rPr>
                <w:sz w:val="22"/>
                <w:szCs w:val="22"/>
                <w:lang w:val="it-IT"/>
              </w:rPr>
            </w:pPr>
            <w:r w:rsidRPr="00F40CDC">
              <w:rPr>
                <w:sz w:val="22"/>
                <w:szCs w:val="22"/>
                <w:lang w:val="it-IT"/>
              </w:rPr>
              <w:t>Saradnik u nastavi dr Ivana Sotirović</w:t>
            </w:r>
          </w:p>
        </w:tc>
      </w:tr>
    </w:tbl>
    <w:p w:rsidR="006646EC" w:rsidRPr="0026023F" w:rsidRDefault="006646EC" w:rsidP="00F91352">
      <w:pPr>
        <w:rPr>
          <w:sz w:val="22"/>
          <w:szCs w:val="22"/>
          <w:lang w:val="sr-Latn-CS"/>
        </w:rPr>
      </w:pPr>
    </w:p>
    <w:sectPr w:rsidR="006646EC" w:rsidRPr="0026023F" w:rsidSect="00B5722E">
      <w:pgSz w:w="15840" w:h="12240" w:orient="landscape"/>
      <w:pgMar w:top="680" w:right="1440" w:bottom="68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9D672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1F523E5"/>
    <w:multiLevelType w:val="hybridMultilevel"/>
    <w:tmpl w:val="A3789B4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>
    <w:nsid w:val="5F04782D"/>
    <w:multiLevelType w:val="hybridMultilevel"/>
    <w:tmpl w:val="56125BAA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U3MzU1AQFLcxMjJR2l4NTi4sz8PJACw1oAXnEIuSwAAAA="/>
  </w:docVars>
  <w:rsids>
    <w:rsidRoot w:val="00A52FD9"/>
    <w:rsid w:val="00023F1D"/>
    <w:rsid w:val="00025D00"/>
    <w:rsid w:val="00027BE8"/>
    <w:rsid w:val="000330BF"/>
    <w:rsid w:val="00041132"/>
    <w:rsid w:val="000552B1"/>
    <w:rsid w:val="0006575D"/>
    <w:rsid w:val="000A05EF"/>
    <w:rsid w:val="000B246E"/>
    <w:rsid w:val="000B320B"/>
    <w:rsid w:val="000B4363"/>
    <w:rsid w:val="000C6E9F"/>
    <w:rsid w:val="000E5B85"/>
    <w:rsid w:val="000F0870"/>
    <w:rsid w:val="000F321F"/>
    <w:rsid w:val="00132237"/>
    <w:rsid w:val="001448EA"/>
    <w:rsid w:val="001659F4"/>
    <w:rsid w:val="001746E7"/>
    <w:rsid w:val="00174F29"/>
    <w:rsid w:val="001A7887"/>
    <w:rsid w:val="001A7CC2"/>
    <w:rsid w:val="001D1DEE"/>
    <w:rsid w:val="001E688D"/>
    <w:rsid w:val="00200EEB"/>
    <w:rsid w:val="00206B39"/>
    <w:rsid w:val="00223AE4"/>
    <w:rsid w:val="00227648"/>
    <w:rsid w:val="00227665"/>
    <w:rsid w:val="00234EAF"/>
    <w:rsid w:val="00237BFF"/>
    <w:rsid w:val="00256D7C"/>
    <w:rsid w:val="0026023F"/>
    <w:rsid w:val="00286CFD"/>
    <w:rsid w:val="00296818"/>
    <w:rsid w:val="002A1926"/>
    <w:rsid w:val="00302746"/>
    <w:rsid w:val="00305560"/>
    <w:rsid w:val="00307D29"/>
    <w:rsid w:val="00311E2E"/>
    <w:rsid w:val="0032020A"/>
    <w:rsid w:val="00331E83"/>
    <w:rsid w:val="00353EF1"/>
    <w:rsid w:val="00365BF8"/>
    <w:rsid w:val="003D230C"/>
    <w:rsid w:val="003E632A"/>
    <w:rsid w:val="00421FB3"/>
    <w:rsid w:val="004366B3"/>
    <w:rsid w:val="004366E5"/>
    <w:rsid w:val="00450A60"/>
    <w:rsid w:val="004640D1"/>
    <w:rsid w:val="00470175"/>
    <w:rsid w:val="004732E9"/>
    <w:rsid w:val="0048158D"/>
    <w:rsid w:val="004928C1"/>
    <w:rsid w:val="004961B9"/>
    <w:rsid w:val="004A2EC0"/>
    <w:rsid w:val="004B000B"/>
    <w:rsid w:val="004B0C8B"/>
    <w:rsid w:val="004C11B0"/>
    <w:rsid w:val="004D12DF"/>
    <w:rsid w:val="004D4011"/>
    <w:rsid w:val="004F080C"/>
    <w:rsid w:val="004F201B"/>
    <w:rsid w:val="004F7790"/>
    <w:rsid w:val="005121BB"/>
    <w:rsid w:val="00521185"/>
    <w:rsid w:val="00541C68"/>
    <w:rsid w:val="005B22BC"/>
    <w:rsid w:val="005C0972"/>
    <w:rsid w:val="005C672F"/>
    <w:rsid w:val="005E59C6"/>
    <w:rsid w:val="006027BA"/>
    <w:rsid w:val="00611226"/>
    <w:rsid w:val="00614C07"/>
    <w:rsid w:val="006165D1"/>
    <w:rsid w:val="0062789B"/>
    <w:rsid w:val="00660357"/>
    <w:rsid w:val="006646EC"/>
    <w:rsid w:val="006818E5"/>
    <w:rsid w:val="006A630E"/>
    <w:rsid w:val="006D1288"/>
    <w:rsid w:val="006F447B"/>
    <w:rsid w:val="006F5D4C"/>
    <w:rsid w:val="00710CD2"/>
    <w:rsid w:val="00717288"/>
    <w:rsid w:val="00722372"/>
    <w:rsid w:val="007361B1"/>
    <w:rsid w:val="007422DE"/>
    <w:rsid w:val="00772894"/>
    <w:rsid w:val="007766A5"/>
    <w:rsid w:val="007A6D34"/>
    <w:rsid w:val="007B0D5A"/>
    <w:rsid w:val="007B280C"/>
    <w:rsid w:val="007C68C1"/>
    <w:rsid w:val="008070D9"/>
    <w:rsid w:val="00814AFD"/>
    <w:rsid w:val="008215C9"/>
    <w:rsid w:val="0083382B"/>
    <w:rsid w:val="00841EB9"/>
    <w:rsid w:val="00844BCA"/>
    <w:rsid w:val="008478D3"/>
    <w:rsid w:val="00856C19"/>
    <w:rsid w:val="0088182D"/>
    <w:rsid w:val="00887E26"/>
    <w:rsid w:val="0089514B"/>
    <w:rsid w:val="008C45CB"/>
    <w:rsid w:val="008D71CB"/>
    <w:rsid w:val="008E292A"/>
    <w:rsid w:val="008F39E0"/>
    <w:rsid w:val="009225DD"/>
    <w:rsid w:val="00956BFD"/>
    <w:rsid w:val="00961122"/>
    <w:rsid w:val="0097697C"/>
    <w:rsid w:val="00977EE5"/>
    <w:rsid w:val="00981604"/>
    <w:rsid w:val="00987DFC"/>
    <w:rsid w:val="00991920"/>
    <w:rsid w:val="009C4A3E"/>
    <w:rsid w:val="009C5DFC"/>
    <w:rsid w:val="009D2019"/>
    <w:rsid w:val="009D26C6"/>
    <w:rsid w:val="009D32E5"/>
    <w:rsid w:val="00A20866"/>
    <w:rsid w:val="00A34C8F"/>
    <w:rsid w:val="00A52FD9"/>
    <w:rsid w:val="00A5301B"/>
    <w:rsid w:val="00A61FC9"/>
    <w:rsid w:val="00A645AF"/>
    <w:rsid w:val="00A664C5"/>
    <w:rsid w:val="00A9079C"/>
    <w:rsid w:val="00A90BB2"/>
    <w:rsid w:val="00AA1BA1"/>
    <w:rsid w:val="00AA1FDE"/>
    <w:rsid w:val="00AD07BB"/>
    <w:rsid w:val="00AD330C"/>
    <w:rsid w:val="00AE66A8"/>
    <w:rsid w:val="00AE6E7C"/>
    <w:rsid w:val="00AF764C"/>
    <w:rsid w:val="00B507E9"/>
    <w:rsid w:val="00B5389C"/>
    <w:rsid w:val="00B5722E"/>
    <w:rsid w:val="00B85DF6"/>
    <w:rsid w:val="00B935A4"/>
    <w:rsid w:val="00BA0EDE"/>
    <w:rsid w:val="00BA132F"/>
    <w:rsid w:val="00BB44C9"/>
    <w:rsid w:val="00BB6C12"/>
    <w:rsid w:val="00BC55F1"/>
    <w:rsid w:val="00BD4D77"/>
    <w:rsid w:val="00BD5097"/>
    <w:rsid w:val="00BE29B5"/>
    <w:rsid w:val="00BE3583"/>
    <w:rsid w:val="00BE435D"/>
    <w:rsid w:val="00C00AD2"/>
    <w:rsid w:val="00C01FCD"/>
    <w:rsid w:val="00C81642"/>
    <w:rsid w:val="00CB3257"/>
    <w:rsid w:val="00CC3D70"/>
    <w:rsid w:val="00CC49D2"/>
    <w:rsid w:val="00CD4247"/>
    <w:rsid w:val="00CD4F43"/>
    <w:rsid w:val="00CD77AB"/>
    <w:rsid w:val="00CE5954"/>
    <w:rsid w:val="00D01C74"/>
    <w:rsid w:val="00D05DA0"/>
    <w:rsid w:val="00D07B04"/>
    <w:rsid w:val="00D10C38"/>
    <w:rsid w:val="00D14C8E"/>
    <w:rsid w:val="00D157CD"/>
    <w:rsid w:val="00D36618"/>
    <w:rsid w:val="00D500B9"/>
    <w:rsid w:val="00D64E4F"/>
    <w:rsid w:val="00D674BC"/>
    <w:rsid w:val="00D769C2"/>
    <w:rsid w:val="00D81390"/>
    <w:rsid w:val="00D8492E"/>
    <w:rsid w:val="00D94382"/>
    <w:rsid w:val="00DA022C"/>
    <w:rsid w:val="00DC4344"/>
    <w:rsid w:val="00DC4B58"/>
    <w:rsid w:val="00DE2F26"/>
    <w:rsid w:val="00DF2C1A"/>
    <w:rsid w:val="00E243D7"/>
    <w:rsid w:val="00E37B32"/>
    <w:rsid w:val="00E505D0"/>
    <w:rsid w:val="00E50D09"/>
    <w:rsid w:val="00E64F64"/>
    <w:rsid w:val="00E70261"/>
    <w:rsid w:val="00E72BB1"/>
    <w:rsid w:val="00EB4776"/>
    <w:rsid w:val="00EB61EC"/>
    <w:rsid w:val="00ED5A34"/>
    <w:rsid w:val="00EE17D7"/>
    <w:rsid w:val="00EF0A40"/>
    <w:rsid w:val="00F10E41"/>
    <w:rsid w:val="00F126FB"/>
    <w:rsid w:val="00F21C59"/>
    <w:rsid w:val="00F23122"/>
    <w:rsid w:val="00F268BC"/>
    <w:rsid w:val="00F27751"/>
    <w:rsid w:val="00F40CDC"/>
    <w:rsid w:val="00F4147D"/>
    <w:rsid w:val="00F454FE"/>
    <w:rsid w:val="00F569CD"/>
    <w:rsid w:val="00F61732"/>
    <w:rsid w:val="00F85C0A"/>
    <w:rsid w:val="00F91352"/>
    <w:rsid w:val="00F954BE"/>
    <w:rsid w:val="00F96DB7"/>
    <w:rsid w:val="00FA33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FD9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5C672F"/>
    <w:pPr>
      <w:keepNext/>
      <w:spacing w:line="360" w:lineRule="auto"/>
      <w:outlineLvl w:val="1"/>
    </w:pPr>
    <w:rPr>
      <w:b/>
      <w:bCs/>
      <w:sz w:val="2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52FD9"/>
    <w:pPr>
      <w:jc w:val="center"/>
    </w:pPr>
    <w:rPr>
      <w:b/>
      <w:bCs/>
      <w:lang w:val="sl-SI"/>
    </w:rPr>
  </w:style>
  <w:style w:type="table" w:styleId="TableGrid">
    <w:name w:val="Table Grid"/>
    <w:basedOn w:val="TableNormal"/>
    <w:rsid w:val="006646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841EB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41EB9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5C672F"/>
    <w:rPr>
      <w:b/>
      <w:bCs/>
      <w:sz w:val="28"/>
      <w:szCs w:val="24"/>
      <w:lang w:val="sl-SI"/>
    </w:rPr>
  </w:style>
  <w:style w:type="paragraph" w:styleId="BodyText">
    <w:name w:val="Body Text"/>
    <w:basedOn w:val="Normal"/>
    <w:link w:val="BodyTextChar"/>
    <w:rsid w:val="005C672F"/>
    <w:pPr>
      <w:spacing w:line="360" w:lineRule="auto"/>
      <w:jc w:val="center"/>
    </w:pPr>
    <w:rPr>
      <w:b/>
      <w:bCs/>
      <w:lang w:val="sl-SI"/>
    </w:rPr>
  </w:style>
  <w:style w:type="character" w:customStyle="1" w:styleId="BodyTextChar">
    <w:name w:val="Body Text Char"/>
    <w:link w:val="BodyText"/>
    <w:rsid w:val="005C672F"/>
    <w:rPr>
      <w:b/>
      <w:bCs/>
      <w:sz w:val="24"/>
      <w:szCs w:val="24"/>
      <w:lang w:val="sl-SI"/>
    </w:rPr>
  </w:style>
  <w:style w:type="paragraph" w:styleId="NormalWeb">
    <w:name w:val="Normal (Web)"/>
    <w:basedOn w:val="Normal"/>
    <w:uiPriority w:val="99"/>
    <w:unhideWhenUsed/>
    <w:rsid w:val="00614C07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unhideWhenUsed/>
    <w:rsid w:val="00614C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C07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C07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E50D09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0D09"/>
    <w:rPr>
      <w:rFonts w:asciiTheme="minorHAnsi" w:eastAsiaTheme="minorHAnsi" w:hAnsiTheme="minorHAnsi" w:cstheme="minorBidi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2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9704A-F2CF-4288-A752-32EB2F88B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ŽBE I SEMINARI</vt:lpstr>
    </vt:vector>
  </TitlesOfParts>
  <Company>HP</Company>
  <LinksUpToDate>false</LinksUpToDate>
  <CharactersWithSpaces>2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ŽBE I SEMINARI</dc:title>
  <dc:creator>user</dc:creator>
  <cp:lastModifiedBy>Korisnik</cp:lastModifiedBy>
  <cp:revision>4</cp:revision>
  <cp:lastPrinted>2025-05-15T12:29:00Z</cp:lastPrinted>
  <dcterms:created xsi:type="dcterms:W3CDTF">2025-10-23T12:19:00Z</dcterms:created>
  <dcterms:modified xsi:type="dcterms:W3CDTF">2025-11-28T11:50:00Z</dcterms:modified>
</cp:coreProperties>
</file>